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cover-letter"/>
    <w:p>
      <w:pPr>
        <w:pStyle w:val="Heading1"/>
      </w:pPr>
      <w:r>
        <w:t xml:space="preserve">Cover Letter</w:t>
      </w:r>
    </w:p>
    <w:p>
      <w:pPr>
        <w:pStyle w:val="FirstParagraph"/>
      </w:pPr>
      <w:r>
        <w:t xml:space="preserve">Project Manager | South Africa Cape Town</w:t>
      </w:r>
    </w:p>
    <w:bookmarkEnd w:id="20"/>
    <w:p>
      <w:pPr>
        <w:pStyle w:val="BodyText"/>
      </w:pPr>
      <w:r>
        <w:t xml:space="preserve">Dear [Hiring Manager's Name],</w:t>
      </w:r>
    </w:p>
    <w:p>
      <w:pPr>
        <w:pStyle w:val="BodyText"/>
      </w:pPr>
      <w:r>
        <w:t xml:space="preserve">I am writing to express my enthusiastic interest in the Project Manager position at [Company Name] in South Africa Cape Town. As a seasoned professional with over [X years] of experience managing complex projects across diverse industries, I am eager to contribute my expertise to a dynamic organization like yours. The opportunity to lead and deliver impactful projects in Cape Town—a city known for its innovation, cultural richness, and economic vitality—aligns perfectly with my career goals and passion for driving results.</w:t>
      </w:r>
    </w:p>
    <w:p>
      <w:pPr>
        <w:pStyle w:val="BodyText"/>
      </w:pPr>
      <w:r>
        <w:t xml:space="preserve">Throughout my career as a Project Manager, I have consistently demonstrated the ability to align project objectives with organizational strategies while navigating the unique challenges of South Africa’s business landscape. My work in Cape Town has focused on delivering projects that not only meet technical specifications but also contribute to sustainable growth and community development. Whether it’s managing infrastructure initiatives, technology deployments, or cross-functional teams, I bring a results-driven approach that prioritizes collaboration, stakeholder engagement, and measurable outcomes.</w:t>
      </w:r>
    </w:p>
    <w:bookmarkStart w:id="21" w:name="why-cape-town-a-hub-of-opportunity"/>
    <w:p>
      <w:pPr>
        <w:pStyle w:val="Heading2"/>
      </w:pPr>
      <w:r>
        <w:t xml:space="preserve">Why Cape Town? A Hub of Opportunity</w:t>
      </w:r>
    </w:p>
    <w:p>
      <w:pPr>
        <w:pStyle w:val="FirstParagraph"/>
      </w:pPr>
      <w:r>
        <w:t xml:space="preserve">Cape Town’s reputation as a global hub for innovation and entrepreneurship has always inspired me. The city’s blend of natural beauty, cultural diversity, and economic dynamism creates an environment where projects can thrive with both creativity and precision. I have worked on several projects in South Africa that required deep local knowledge, from supporting community-driven initiatives to overseeing large-scale corporate ventures. This experience has equipped me with a nuanced understanding of the challenges and opportunities present in Cape Town’s business ecosystem.</w:t>
      </w:r>
    </w:p>
    <w:p>
      <w:pPr>
        <w:pStyle w:val="BodyText"/>
      </w:pPr>
      <w:r>
        <w:t xml:space="preserve">One of my key strengths as a Project Manager is my ability to adapt strategies to local contexts. For instance, while leading a renewable energy project in the Western Cape, I collaborated with local stakeholders to ensure compliance with environmental regulations and community needs. This experience reinforced the importance of cultural sensitivity and stakeholder alignment—qualities I believe are critical for success in South Africa’s competitive market.</w:t>
      </w:r>
    </w:p>
    <w:bookmarkEnd w:id="21"/>
    <w:bookmarkStart w:id="22" w:name="key-skills-and-achievements"/>
    <w:p>
      <w:pPr>
        <w:pStyle w:val="Heading2"/>
      </w:pPr>
      <w:r>
        <w:t xml:space="preserve">Key Skills and Achievements</w:t>
      </w:r>
    </w:p>
    <w:p>
      <w:pPr>
        <w:pStyle w:val="FirstParagraph"/>
      </w:pPr>
      <w:r>
        <w:t xml:space="preserve">As a Project Manager, I have honed a range of skills that directly support the demands of this role. My expertise in project lifecycle management, risk mitigation, and budget control has enabled me to consistently deliver projects on time and within scope. For example, while managing a digital transformation initiative for a multinational firm in Cape Town, I reduced implementation timelines by 25% through agile methodologies and cross-departmental coordination. This project not only improved operational efficiency but also enhanced the company’s market position in South Africa.</w:t>
      </w:r>
    </w:p>
    <w:p>
      <w:pPr>
        <w:pStyle w:val="BodyText"/>
      </w:pPr>
      <w:r>
        <w:t xml:space="preserve">I am also proficient in leveraging technology to optimize project workflows. Tools such as Microsoft Project, Jira, and Asana have been instrumental in streamlining communication and tracking progress. However, my greatest strength lies in my ability to foster teamwork and maintain transparency with all stakeholders—whether they are clients, vendors, or internal teams. This has been particularly vital in South Africa’s fast-paced environment, where clear communication can make the difference between success and failure.</w:t>
      </w:r>
    </w:p>
    <w:bookmarkEnd w:id="22"/>
    <w:bookmarkStart w:id="23" w:name="why-i-am-the-right-fit"/>
    <w:p>
      <w:pPr>
        <w:pStyle w:val="Heading2"/>
      </w:pPr>
      <w:r>
        <w:t xml:space="preserve">Why I Am the Right Fit</w:t>
      </w:r>
    </w:p>
    <w:p>
      <w:pPr>
        <w:pStyle w:val="FirstParagraph"/>
      </w:pPr>
      <w:r>
        <w:t xml:space="preserve">What sets me apart is my commitment to excellence and my passion for solving complex problems. I thrive in environments where innovation is encouraged, and I bring a proactive mindset to every project. My background in South Africa has given me firsthand experience with the region’s unique challenges, such as navigating regulatory frameworks, managing resource constraints, and fostering inclusivity in team dynamics. These experiences have shaped my ability to deliver projects that are not only technically sound but also socially responsible.</w:t>
      </w:r>
    </w:p>
    <w:p>
      <w:pPr>
        <w:pStyle w:val="BodyText"/>
      </w:pPr>
      <w:r>
        <w:t xml:space="preserve">I am particularly drawn to [Company Name] because of its reputation for [specific value, e.g., "innovative solutions," "community engagement," or "sustainable practices"]. I am confident that my track record of delivering high-impact projects in South Africa Cape Town will add significant value to your team. I would welcome the opportunity to discuss how my skills and vision align with your organization’s goals.</w:t>
      </w:r>
    </w:p>
    <w:bookmarkEnd w:id="23"/>
    <w:bookmarkStart w:id="24" w:name="conclusion"/>
    <w:p>
      <w:pPr>
        <w:pStyle w:val="Heading2"/>
      </w:pPr>
      <w:r>
        <w:t xml:space="preserve">Conclusion</w:t>
      </w:r>
    </w:p>
    <w:p>
      <w:pPr>
        <w:pStyle w:val="FirstParagraph"/>
      </w:pPr>
      <w:r>
        <w:t xml:space="preserve">Thank you for considering my application. I am eager to contribute to [Company Name]’s continued success in South Africa Cape Town and look forward to the possibility of discussing this opportunity further.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 - South Africa Cape Town</dc:title>
  <dc:creator/>
  <dc:language>en</dc:language>
  <cp:keywords/>
  <dcterms:created xsi:type="dcterms:W3CDTF">2026-07-23T16:51:52Z</dcterms:created>
  <dcterms:modified xsi:type="dcterms:W3CDTF">2026-07-23T16:51:52Z</dcterms:modified>
</cp:coreProperties>
</file>

<file path=docProps/custom.xml><?xml version="1.0" encoding="utf-8"?>
<Properties xmlns="http://schemas.openxmlformats.org/officeDocument/2006/custom-properties" xmlns:vt="http://schemas.openxmlformats.org/officeDocument/2006/docPropsVTypes"/>
</file>